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Professorial Research Advancement in Nigeria Lagos</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Research &amp; Academic Advancement Foundation (NRAAF)</w:t>
      </w:r>
      <w:r>
        <w:br/>
      </w:r>
      <w:r>
        <w:t xml:space="preserve">Lagos, Nigeria</w:t>
      </w:r>
    </w:p>
    <w:bookmarkStart w:id="21" w:name="X07505356f33bef7c51516dfda9705437c0d0b94"/>
    <w:p>
      <w:pPr>
        <w:pStyle w:val="Heading2"/>
      </w:pPr>
      <w:r>
        <w:t xml:space="preserve">Subject: Formal Application for the Nigeria-Lagos Professorial Research Excellence Scholarship</w:t>
      </w:r>
    </w:p>
    <w:bookmarkEnd w:id="21"/>
    <w:p>
      <w:pPr>
        <w:pStyle w:val="FirstParagraph"/>
      </w:pPr>
      <w:r>
        <w:t xml:space="preserve">Dear Esteemed Members of the Scholarship Committee,</w:t>
      </w:r>
    </w:p>
    <w:p>
      <w:pPr>
        <w:pStyle w:val="BodyText"/>
      </w:pPr>
      <w:r>
        <w:t xml:space="preserve">I am writing to submit my formal Scholarship Application Letter for the prestigious Nigeria-Lagos Professorial Research Excellence Scholarship. As an Associate Professor of Environmental Science at the University of Lagos (UNILAG), I have dedicated over a decade to advancing sustainable development research within Nigeria's most dynamic urban ecosystem—Lagos. This scholarship represents a pivotal opportunity to amplify my work in addressing the urgent environmental and public health challenges confronting our city, and I am confident that this initiative aligns perfectly with both your mission and Lagos’s developmental needs.</w:t>
      </w:r>
    </w:p>
    <w:p>
      <w:pPr>
        <w:pStyle w:val="BodyText"/>
      </w:pPr>
      <w:r>
        <w:t xml:space="preserve">Lagos, Nigeria’s economic nerve center, faces unprecedented urbanization pressures: rapid population growth (exceeding 15 million residents), inadequate waste management systems leading to coastal pollution, and climate-induced flooding that displaces thousands annually. As a Professor deeply embedded in Lagos’s academic and community fabric, I have witnessed firsthand how these challenges disproportionately impact low-income neighborhoods like Makoko and Surulere. My research focuses on developing context-specific solutions—such as AI-driven flood prediction models integrated with community-based early-warning systems—and my work has been featured in the *Nigerian Journal of Environmental Science* and presented at the West African Urban Sustainability Summit. However, without strategic investment, these innovations cannot scale to serve Lagos’s most vulnerable populations.</w:t>
      </w:r>
    </w:p>
    <w:p>
      <w:pPr>
        <w:pStyle w:val="BodyText"/>
      </w:pPr>
      <w:r>
        <w:t xml:space="preserve">My Scholarship Application Letter underscores three compelling reasons why this award is critical for transformative impact in Nigeria Lagos:</w:t>
      </w:r>
    </w:p>
    <w:p>
      <w:pPr>
        <w:numPr>
          <w:ilvl w:val="0"/>
          <w:numId w:val="1001"/>
        </w:numPr>
        <w:pStyle w:val="Compact"/>
      </w:pPr>
      <w:r>
        <w:rPr>
          <w:bCs/>
          <w:b/>
        </w:rPr>
        <w:t xml:space="preserve">Addressing Critical Infrastructure Gaps:</w:t>
      </w:r>
      <w:r>
        <w:t xml:space="preserve"> </w:t>
      </w:r>
      <w:r>
        <w:t xml:space="preserve">Current research on Lagos’s coastal erosion (a $3 billion annual economic risk per World Bank estimates) lacks real-time data integration. This scholarship would fund the deployment of IoT sensors across vulnerable waterfront communities, collaborating with the Lagos State Waterways Authority and UNILAG’s Centre for Environmental Management. The data collected would directly inform state policy on shoreline protection, a priority under Nigeria’s National Urban Development Policy.</w:t>
      </w:r>
    </w:p>
    <w:p>
      <w:pPr>
        <w:numPr>
          <w:ilvl w:val="0"/>
          <w:numId w:val="1001"/>
        </w:numPr>
        <w:pStyle w:val="Compact"/>
      </w:pPr>
      <w:r>
        <w:rPr>
          <w:bCs/>
          <w:b/>
        </w:rPr>
        <w:t xml:space="preserve">Building Local Academic Capacity:</w:t>
      </w:r>
      <w:r>
        <w:t xml:space="preserve"> </w:t>
      </w:r>
      <w:r>
        <w:t xml:space="preserve">As a Professor, I have mentored 12 doctoral candidates from Lagos State universities. With this scholarship, I will establish the "Lagos Urban Resilience Fellowship" to train 25 emerging scholars annually in climate adaptation science—ensuring Nigeria retains talent critical for solving local challenges rather than exporting expertise.</w:t>
      </w:r>
    </w:p>
    <w:p>
      <w:pPr>
        <w:numPr>
          <w:ilvl w:val="0"/>
          <w:numId w:val="1001"/>
        </w:numPr>
        <w:pStyle w:val="Compact"/>
      </w:pPr>
      <w:r>
        <w:rPr>
          <w:bCs/>
          <w:b/>
        </w:rPr>
        <w:t xml:space="preserve">Community-Driven Innovation:</w:t>
      </w:r>
      <w:r>
        <w:t xml:space="preserve"> </w:t>
      </w:r>
      <w:r>
        <w:t xml:space="preserve">Unlike top-down approaches, my team co-designs solutions with residents. In a pilot project with the Ajegunle Community Network, we developed low-cost water purification units using locally sourced materials. The scholarship will expand this model to 50 Lagos neighborhoods, directly engaging 20,000 residents and creating micro-enterprises for women’s cooperatives—a direct alignment with Nigeria’s SDG 1 (No Poverty) targets.</w:t>
      </w:r>
    </w:p>
    <w:p>
      <w:pPr>
        <w:pStyle w:val="FirstParagraph"/>
      </w:pPr>
      <w:r>
        <w:t xml:space="preserve">My academic trajectory reflects unwavering commitment to Nigeria Lagos. I hold a Ph.D. in Environmental Engineering from the University of Ibadan, completed postdoctoral research at the Lagos-based Nigerian Institute for Social and Economic Research (NISER), and currently lead UNILAG’s Urban Climate Action Lab. My publication record includes 28 peer-reviewed articles in journals like *Sustainability* and *Environmental Development*, with 70% focusing on Nigerian contexts. Crucially, my work has been adopted by the Lagos State Ministry of Environment for their 2030 Climate Action Plan.</w:t>
      </w:r>
    </w:p>
    <w:p>
      <w:pPr>
        <w:pStyle w:val="BodyText"/>
      </w:pPr>
      <w:r>
        <w:t xml:space="preserve">I emphasize that this scholarship is not merely financial support—it is an investment in Nigeria’s intellectual sovereignty. Many international grants require researchers to outsource data analysis or partner with foreign institutions, inadvertently draining local expertise. The Nigeria-Lagos Professorial Research Excellence Scholarship uniquely empowers Nigerian academics like myself to lead solutions within our own ecosystem. As a Professor who has trained students now serving as environmental officers across Lagos state councils, I know that homegrown knowledge is the only sustainable path forward.</w:t>
      </w:r>
    </w:p>
    <w:p>
      <w:pPr>
        <w:pStyle w:val="BodyText"/>
      </w:pPr>
      <w:r>
        <w:t xml:space="preserve">My proposed project—</w:t>
      </w:r>
      <w:r>
        <w:rPr>
          <w:iCs/>
          <w:i/>
        </w:rPr>
        <w:t xml:space="preserve">"Lagos Resilience: Community-Led Climate Adaptation for 21st Century Urban Living"</w:t>
      </w:r>
      <w:r>
        <w:t xml:space="preserve">—requires ₦12.5 million (approximately $15,000 USD) for equipment, community stipends, and academic collaboration. The scholarship would cover 70% of these costs, with the remainder secured through UNILAG’s research funds and corporate partnerships with Lagos-based green tech firms like GreenTech Nigeria. This model ensures fiscal responsibility while maximizing local value creation.</w:t>
      </w:r>
    </w:p>
    <w:p>
      <w:pPr>
        <w:pStyle w:val="BodyText"/>
      </w:pPr>
      <w:r>
        <w:t xml:space="preserve">What distinguishes my application is the tangible impact already achieved. In collaboration with the Lagos State Emergency Management Agency (LASEMA), my team reduced flood-related health incidents by 34% in a pilot zone through our early-warning system. This was recognized as "Best Urban Innovation" at Nigeria’s 2022 Science and Technology Festival in Abuja—proof that Lagos-based research yields national results. With this scholarship, we will scale the model to cover all of Lagos West and establish a replicable framework for Africa’s fastest-growing cities.</w:t>
      </w:r>
    </w:p>
    <w:p>
      <w:pPr>
        <w:pStyle w:val="BodyText"/>
      </w:pPr>
      <w:r>
        <w:t xml:space="preserve">As I prepare my Scholarship Application Letter, I reflect on why Nigeria Lagos remains my lifelong mission. Growing up in Surulere as a child navigating flooded streets after heavy rains, I vowed to make cities safer for future generations. Now, as a Professor entrusted with shaping academic leaders for Nigeria’s next generation, this scholarship is the catalyst that will transform that childhood promise into measurable reality. The students I mentor—many from Lagos public schools—deserve access to research that solves *their* problems in *their* city.</w:t>
      </w:r>
    </w:p>
    <w:p>
      <w:pPr>
        <w:pStyle w:val="BodyText"/>
      </w:pPr>
      <w:r>
        <w:t xml:space="preserve">I respectfully request the opportunity to discuss how this scholarship will advance both my academic mission and Nigeria’s vision for a resilient, self-sustaining future. My CV, project budget breakdown, and letters of support from UNILAG leadership and Lagos State officials are attached. Thank you for considering this application—I eagerly await the possibility of contributing to Nigeria Lagos’s scholarly legacy as a distinguished Professor.</w:t>
      </w:r>
    </w:p>
    <w:p>
      <w:pPr>
        <w:pStyle w:val="BodyText"/>
      </w:pPr>
      <w:r>
        <w:t xml:space="preserve">With profound respect for your commitment to elevating Nigerian academia,</w:t>
      </w:r>
    </w:p>
    <w:p>
      <w:pPr>
        <w:pStyle w:val="BodyText"/>
      </w:pPr>
      <w:r>
        <w:rPr>
          <w:bCs/>
          <w:b/>
        </w:rPr>
        <w:t xml:space="preserve">Dr. Adebayo O. Adeyemi</w:t>
      </w:r>
      <w:r>
        <w:br/>
      </w:r>
      <w:r>
        <w:t xml:space="preserve">Associate Professor of Environmental Science</w:t>
      </w:r>
      <w:r>
        <w:br/>
      </w:r>
      <w:r>
        <w:t xml:space="preserve">University of Lagos (UNILAG)</w:t>
      </w:r>
      <w:r>
        <w:br/>
      </w:r>
      <w:r>
        <w:t xml:space="preserve">Akoka, Lagos State, Nigeria</w:t>
      </w:r>
      <w:r>
        <w:br/>
      </w:r>
      <w:r>
        <w:t xml:space="preserve">Email: adeyemi@unilag.edu.ng | Phone: +234 803 123 4567</w:t>
      </w:r>
    </w:p>
    <w:p>
      <w:pPr>
        <w:pStyle w:val="BodyText"/>
      </w:pPr>
      <w:r>
        <w:t xml:space="preserve">Attachments:</w:t>
      </w:r>
      <w:r>
        <w:br/>
      </w:r>
      <w:r>
        <w:t xml:space="preserve">• Curriculum Vitae (CV)</w:t>
      </w:r>
      <w:r>
        <w:br/>
      </w:r>
      <w:r>
        <w:t xml:space="preserve">• Detailed Project Budget</w:t>
      </w:r>
      <w:r>
        <w:br/>
      </w:r>
      <w:r>
        <w:t xml:space="preserve">• Letters of Support from UNILAG and Lagos State Ministry of Environment</w:t>
      </w:r>
    </w:p>
    <w:p>
      <w:pPr>
        <w:pStyle w:val="BodyText"/>
      </w:pPr>
      <w:r>
        <w:t xml:space="preserve">This Scholarship Application Letter was prepared on behalf of Professor Adebayo O. Adeyemi, a distinguished academic committed to advancing knowledge and solutions for Nigeria Lagos's most pressing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Nigeria Lagos</dc:title>
  <dc:creator/>
  <dc:language>en</dc:language>
  <cp:keywords/>
  <dcterms:created xsi:type="dcterms:W3CDTF">2026-07-21T03:23:33Z</dcterms:created>
  <dcterms:modified xsi:type="dcterms:W3CDTF">2026-07-21T03:23:33Z</dcterms:modified>
</cp:coreProperties>
</file>

<file path=docProps/custom.xml><?xml version="1.0" encoding="utf-8"?>
<Properties xmlns="http://schemas.openxmlformats.org/officeDocument/2006/custom-properties" xmlns:vt="http://schemas.openxmlformats.org/officeDocument/2006/docPropsVTypes"/>
</file>